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2"/>
              <w:jc w:val="left"/>
            </w:pPr>
            <w:bookmarkStart w:id="22" w:name="wash-curtains"/>
            <w:r>
              <w:t xml:space="preserve">1. Wash Curtains</w:t>
            </w:r>
            <w:bookmarkEnd w:id="2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curtains</w:t>
            </w:r>
            <w:r>
              <w:t xml:space="preserve"> </w:t>
            </w:r>
            <w:r>
              <w:t xml:space="preserve">from all residenc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sh all curtai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ang curtains to</w:t>
            </w:r>
            <w:r>
              <w:t xml:space="preserve"> </w:t>
            </w:r>
            <w:r>
              <w:t xml:space="preserve">dr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place curtains</w:t>
            </w:r>
            <w:r>
              <w:t xml:space="preserve"> </w:t>
            </w:r>
            <w:r>
              <w:t xml:space="preserve">in all residences</w:t>
            </w:r>
          </w:p>
        </w:tc>
        <w:tc>
          <w:p>
            <w:pPr>
              <w:pStyle w:val="Heading2"/>
              <w:jc w:val="left"/>
            </w:pPr>
            <w:bookmarkStart w:id="24" w:name="sweep"/>
            <w:r>
              <w:t xml:space="preserve">2. Sweep</w:t>
            </w:r>
            <w:bookmarkEnd w:id="24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balcon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all</w:t>
            </w:r>
            <w:r>
              <w:t xml:space="preserve"> </w:t>
            </w:r>
            <w:r>
              <w:t xml:space="preserve">garbag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floor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5" w:name="dry-dust"/>
      <w:r>
        <w:t xml:space="preserve">3. Dry Dust</w:t>
      </w:r>
      <w:bookmarkEnd w:id="25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6" w:name="bedroom"/>
            <w:r>
              <w:t xml:space="preserve">Bed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 |</w:t>
            </w:r>
          </w:p>
        </w:tc>
        <w:tc>
          <w:p>
            <w:pPr>
              <w:pStyle w:val="Heading3"/>
              <w:jc w:val="left"/>
            </w:pPr>
            <w:bookmarkStart w:id="27" w:name="bathroom"/>
            <w:r>
              <w:t xml:space="preserve">Bathroom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8" w:name="toilet"/>
            <w:r>
              <w:t xml:space="preserve">Toilet: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scrub"/>
      <w:r>
        <w:t xml:space="preserve">4. Scrub</w:t>
      </w:r>
      <w:bookmarkEnd w:id="2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30" w:name="a-bedroom"/>
            <w:r>
              <w:t xml:space="preserve">(a) Bed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 |&lt;b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 |##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1" w:name="b1-bathroom"/>
            <w:r>
              <w:t xml:space="preserve">(b1) Bathroom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 |</w:t>
            </w:r>
          </w:p>
        </w:tc>
        <w:tc>
          <w:p>
            <w:pPr>
              <w:pStyle w:val="Heading3"/>
              <w:jc w:val="left"/>
            </w:pPr>
            <w:bookmarkStart w:id="32" w:name="b2-toilet"/>
            <w:r>
              <w:t xml:space="preserve">(b2) Toilet</w:t>
            </w:r>
            <w:bookmarkEnd w:id="32"/>
          </w:p>
          <w:p>
            <w:pPr>
              <w:jc w:val="left"/>
            </w:pPr>
            <w:r>
              <w:t xml:space="preserve">unchecked] Window</w:t>
            </w:r>
          </w:p>
          <w:p>
            <w:pPr>
              <w:jc w:val="left"/>
            </w:pPr>
            <w:r>
              <w:t xml:space="preserve">unchecked] Fixtures</w:t>
            </w:r>
          </w:p>
          <w:p>
            <w:pPr>
              <w:jc w:val="left"/>
            </w:pPr>
            <w:r>
              <w:t xml:space="preserve">unchecked] Wall tiles</w:t>
            </w:r>
          </w:p>
          <w:p>
            <w:pPr>
              <w:jc w:val="left"/>
            </w:pPr>
            <w:r>
              <w:t xml:space="preserve">unchecked] Floor tiles</w:t>
            </w:r>
          </w:p>
          <w:p>
            <w:pPr>
              <w:jc w:val="left"/>
            </w:pPr>
            <w:r>
              <w:t xml:space="preserve">r/&gt;</w:t>
            </w:r>
          </w:p>
          <w:p>
            <w:pPr>
              <w:pStyle w:val="Heading1"/>
              <w:jc w:val="left"/>
            </w:pPr>
            <w:bookmarkStart w:id="33" w:name="c-accessories"/>
            <w:r>
              <w:t xml:space="preserve">(c) Accessories</w:t>
            </w:r>
            <w:bookmarkEnd w:id="33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t xml:space="preserve">unchecked] 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4" w:name="mop"/>
      <w:r>
        <w:t xml:space="preserve">5. Mop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5" w:name="window-glass"/>
      <w:r>
        <w:t xml:space="preserve">6. Window glass</w:t>
      </w:r>
      <w:bookmarkEnd w:id="3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7T15:45:02Z</dcterms:created>
  <dcterms:modified xsi:type="dcterms:W3CDTF">2019-04-17T15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